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2243222F" w14:textId="5AA2AA08" w:rsidR="003E539A" w:rsidRPr="003E539A" w:rsidRDefault="003E539A" w:rsidP="00956B9D">
      <w:pPr>
        <w:jc w:val="center"/>
      </w:pPr>
      <w:r w:rsidRPr="003E539A">
        <w:t>Submit your solutions in the SoftUni judge system at</w:t>
      </w:r>
      <w:r>
        <w:t xml:space="preserve"> </w:t>
      </w:r>
      <w:hyperlink r:id="rId8" w:history="1">
        <w:r w:rsidRPr="003E539A">
          <w:rPr>
            <w:rStyle w:val="Hyperlink"/>
          </w:rPr>
          <w:t>https://judge.softuni.org/Contests/3792/Objects-and-Classes-Exercises</w:t>
        </w:r>
      </w:hyperlink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25E975BA" w14:textId="6126C309" w:rsidR="00505E6A" w:rsidRPr="00956B9D" w:rsidRDefault="00505E6A" w:rsidP="00505E6A"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lastRenderedPageBreak/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addMovie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56B9D">
        <w:rPr>
          <w:b/>
          <w:lang w:val="bg-BG"/>
        </w:rPr>
        <w:t>"</w:t>
      </w:r>
      <w:r w:rsidR="00505E6A" w:rsidRPr="00956B9D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3}...</w:t>
      </w:r>
      <w:r w:rsidRPr="00956B9D">
        <w:rPr>
          <w:b/>
          <w:lang w:val="bg-BG"/>
        </w:rPr>
        <w:t>"</w:t>
      </w:r>
      <w:r w:rsidR="00505E6A" w:rsidRPr="00956B9D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lastRenderedPageBreak/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56B9D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56B9D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56B9D">
        <w:rPr>
          <w:rFonts w:ascii="Consolas" w:hAnsi="Consolas"/>
          <w:b/>
          <w:lang w:val="bg-BG"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56B9D">
        <w:rPr>
          <w:rFonts w:ascii="Consolas" w:hAnsi="Consolas"/>
          <w:b/>
          <w:lang w:val="bg-BG"/>
        </w:rPr>
        <w:t xml:space="preserve">1}, </w:t>
      </w:r>
      <w:r w:rsidR="00505E6A" w:rsidRPr="00956B9D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lastRenderedPageBreak/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 xml:space="preserve">Term: Art =&gt; Definition: The expression or application of human creative skill and imagination, typically in a visual form such as painting or sculpture, producing works to be appreciate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309FEB15" w:rsidR="00505E6A" w:rsidRPr="00505E6A" w:rsidRDefault="00A63389" w:rsidP="00A6338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lastRenderedPageBreak/>
        <w:t>10.</w:t>
      </w:r>
      <w:r w:rsidR="00505E6A"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1322D5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C6769" w14:textId="77777777" w:rsidR="007152E0" w:rsidRDefault="007152E0" w:rsidP="008068A2">
      <w:pPr>
        <w:spacing w:after="0" w:line="240" w:lineRule="auto"/>
      </w:pPr>
      <w:r>
        <w:separator/>
      </w:r>
    </w:p>
  </w:endnote>
  <w:endnote w:type="continuationSeparator" w:id="0">
    <w:p w14:paraId="3A9E37EF" w14:textId="77777777" w:rsidR="007152E0" w:rsidRDefault="007152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B5B2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539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539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9B5B2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539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539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360D8" w14:textId="77777777" w:rsidR="007152E0" w:rsidRDefault="007152E0" w:rsidP="008068A2">
      <w:pPr>
        <w:spacing w:after="0" w:line="240" w:lineRule="auto"/>
      </w:pPr>
      <w:r>
        <w:separator/>
      </w:r>
    </w:p>
  </w:footnote>
  <w:footnote w:type="continuationSeparator" w:id="0">
    <w:p w14:paraId="4642A2A4" w14:textId="77777777" w:rsidR="007152E0" w:rsidRDefault="007152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7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9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2"/>
  </w:num>
  <w:num w:numId="40">
    <w:abstractNumId w:val="17"/>
  </w:num>
  <w:num w:numId="41">
    <w:abstractNumId w:val="23"/>
  </w:num>
  <w:num w:numId="42">
    <w:abstractNumId w:val="29"/>
  </w:num>
  <w:num w:numId="43">
    <w:abstractNumId w:val="34"/>
  </w:num>
  <w:num w:numId="44">
    <w:abstractNumId w:val="25"/>
  </w:num>
  <w:num w:numId="45">
    <w:abstractNumId w:val="4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rAUAhZkk5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322D5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539A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E8E"/>
    <w:rsid w:val="0047331A"/>
    <w:rsid w:val="0047640B"/>
    <w:rsid w:val="0047644B"/>
    <w:rsid w:val="00476D4B"/>
    <w:rsid w:val="00491748"/>
    <w:rsid w:val="004942CD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152E0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4411B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56B9D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3389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97B65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65D0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92/Objects-and-Classes-Exercise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89847-3118-495C-A4C0-DCF2E38C7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2</TotalTime>
  <Pages>8</Pages>
  <Words>1738</Words>
  <Characters>9909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94</cp:revision>
  <cp:lastPrinted>2023-05-04T06:10:00Z</cp:lastPrinted>
  <dcterms:created xsi:type="dcterms:W3CDTF">2019-11-12T12:29:00Z</dcterms:created>
  <dcterms:modified xsi:type="dcterms:W3CDTF">2024-09-05T08:10:00Z</dcterms:modified>
  <cp:category>computer programming;programming;software development;software engineering</cp:category>
</cp:coreProperties>
</file>